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A9" w:rsidRDefault="008D3DA9" w:rsidP="008D3DA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717763" y="0"/>
                            <a:ext cx="6041730" cy="10045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736817" y="1473198"/>
                            <a:ext cx="5988310" cy="8572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26297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April 18</w:t>
                              </w:r>
                              <w:r w:rsidR="00ED070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 2023</w:t>
                              </w:r>
                            </w:p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4A6969" w:rsidRPr="004A6969" w:rsidRDefault="00203C7A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V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ia Zoom </w:t>
                              </w:r>
                            </w:p>
                            <w:p w:rsidR="00203C7A" w:rsidRPr="00203C7A" w:rsidRDefault="00ED5EB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203C7A" w:rsidRPr="00203C7A">
                                  <w:rPr>
                                    <w:rStyle w:val="Hyperlink"/>
                                    <w:b/>
                                    <w:color w:val="385623" w:themeColor="accent6" w:themeShade="80"/>
                                    <w:sz w:val="24"/>
                                    <w:szCs w:val="24"/>
                                  </w:rPr>
                                  <w:t>https://cabq.zoom.us/j/88934916265?pwd=NTRaUEpKYVV4VjVHOXJ2L2syQ3NWUT09</w:t>
                                </w:r>
                              </w:hyperlink>
                            </w:p>
                            <w:p w:rsidR="00203C7A" w:rsidRDefault="00203C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t>Meeting ID: 889 3491 6265</w:t>
                              </w: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br/>
                                <w:t>Passcode: 566991</w:t>
                              </w:r>
                            </w:p>
                            <w:p w:rsidR="00B63A7C" w:rsidRDefault="00B63A7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0947D9" w:rsidRPr="00203C7A" w:rsidRDefault="000947D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81329D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Roll Call of Board Members (5 min</w:t>
                              </w:r>
                              <w:r w:rsidR="00ED5EB9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81329D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81329D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Welcome First-time G</w:t>
                              </w:r>
                              <w:r w:rsidR="00ED5EB9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sts (10</w:t>
                              </w:r>
                              <w:r w:rsidR="004A6969"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</w:t>
                              </w:r>
                              <w:r w:rsidR="00ED5EB9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81329D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81329D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proval of Meeting M</w:t>
                              </w:r>
                              <w:r w:rsidR="004A6969"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nutes (5 min</w:t>
                              </w:r>
                              <w:r w:rsidR="00ED5EB9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81329D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81329D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ublic Comment (Two minutes per</w:t>
                              </w:r>
                              <w:r w:rsidR="00ED5EB9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person, 20</w:t>
                              </w:r>
                              <w:bookmarkStart w:id="0" w:name="_GoBack"/>
                              <w:bookmarkEnd w:id="0"/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utes total)</w:t>
                              </w:r>
                            </w:p>
                            <w:p w:rsidR="004A6969" w:rsidRPr="0081329D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7B7960" w:rsidRDefault="004A6969" w:rsidP="0082732F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omination of New Board Members, </w:t>
                              </w:r>
                              <w:r w:rsidR="00FD3399"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f any</w:t>
                              </w:r>
                              <w:r w:rsidR="00FD3399"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Rachel/Max (10 minutes)</w:t>
                              </w:r>
                            </w:p>
                            <w:p w:rsidR="0026297C" w:rsidRDefault="0026297C" w:rsidP="0026297C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6297C" w:rsidRPr="0082732F" w:rsidRDefault="0026297C" w:rsidP="002629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D CIU Staffing Study, Dr. Peter Winograd</w:t>
                              </w:r>
                              <w:r w:rsidR="00CF2197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20 minutes)</w:t>
                              </w:r>
                            </w:p>
                            <w:p w:rsidR="009633B7" w:rsidRPr="0081329D" w:rsidRDefault="009633B7" w:rsidP="009633B7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81329D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Albuquerque Community Safety Department update, </w:t>
                              </w:r>
                              <w:r w:rsidR="007B7960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Jasmine Desiderio</w:t>
                              </w: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4A6969" w:rsidRPr="0081329D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81329D" w:rsidRDefault="004A6969" w:rsidP="00B63A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Gibson Health Hub, Family and Com</w:t>
                              </w:r>
                              <w:r w:rsidR="006F7923"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unity Services</w:t>
                              </w:r>
                              <w:r w:rsidR="00AF79C0"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Cristina Parajon</w:t>
                              </w: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D0705" w:rsidRPr="0081329D" w:rsidRDefault="00ED0705" w:rsidP="00ED0705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81329D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81329D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U, APD, and BSS Report and Update (10 minutes)</w:t>
                              </w:r>
                            </w:p>
                            <w:p w:rsidR="00B63A7C" w:rsidRPr="009F33BF" w:rsidRDefault="00B63A7C" w:rsidP="00B63A7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9F33BF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ub-Committees Report and Update (10 minutes)</w:t>
                              </w:r>
                            </w:p>
                            <w:p w:rsidR="00B63A7C" w:rsidRPr="009F33BF" w:rsidRDefault="00B63A7C" w:rsidP="00B63A7C">
                              <w:pPr>
                                <w:pStyle w:val="ListParagraph"/>
                                <w:jc w:val="both"/>
                                <w:rPr>
                                  <w:rFonts w:eastAsia="Calibri"/>
                                  <w:color w:val="538135" w:themeColor="accent6" w:themeShade="BF"/>
                                </w:rPr>
                              </w:pPr>
                            </w:p>
                            <w:p w:rsidR="00B63A7C" w:rsidRPr="00F553C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HRAC final discussion (10 minutes)</w:t>
                              </w:r>
                            </w:p>
                            <w:p w:rsidR="00F553C3" w:rsidRPr="00F553C3" w:rsidRDefault="00F553C3" w:rsidP="00F553C3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CF6" w:rsidRDefault="00986CF6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F553C3" w:rsidRDefault="00F553C3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F553C3" w:rsidRDefault="00F553C3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F553C3" w:rsidRDefault="00F553C3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F553C3" w:rsidRDefault="00F553C3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852A9" w:rsidRPr="004A6969" w:rsidRDefault="00ED0705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ext Meeting: Tuesday, </w:t>
                              </w:r>
                              <w:r w:rsidR="0026297C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ay 16</w:t>
                              </w:r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62151" y="826152"/>
                            <a:ext cx="5784975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593" y="1358899"/>
                            <a:ext cx="5502358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201491"/>
                            <a:ext cx="485184" cy="164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</w:t>
                              </w:r>
                              <w:r w:rsidR="00D86D9B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10" o:title=""/>
                </v:shape>
                <v:shape id="Shape 389" o:spid="_x0000_s1029" style="position:absolute;left:17177;width:60417;height:100457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7368;top:14731;width:59883;height:8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26297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April 18</w:t>
                        </w:r>
                        <w:r w:rsidR="00ED070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 2023</w:t>
                        </w:r>
                      </w:p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4A6969" w:rsidRPr="004A6969" w:rsidRDefault="00203C7A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V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ia Zoom </w:t>
                        </w:r>
                      </w:p>
                      <w:p w:rsidR="00203C7A" w:rsidRPr="00203C7A" w:rsidRDefault="00ED5EB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hyperlink r:id="rId11" w:history="1">
                          <w:r w:rsidR="00203C7A" w:rsidRPr="00203C7A">
                            <w:rPr>
                              <w:rStyle w:val="Hyperlink"/>
                              <w:b/>
                              <w:color w:val="385623" w:themeColor="accent6" w:themeShade="80"/>
                              <w:sz w:val="24"/>
                              <w:szCs w:val="24"/>
                            </w:rPr>
                            <w:t>https://cabq.zoom.us/j/88934916265?pwd=NTRaUEpKYVV4VjVHOXJ2L2syQ3NWUT09</w:t>
                          </w:r>
                        </w:hyperlink>
                      </w:p>
                      <w:p w:rsidR="00203C7A" w:rsidRDefault="00203C7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t>Meeting ID: 889 3491 6265</w:t>
                        </w: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br/>
                          <w:t>Passcode: 566991</w:t>
                        </w:r>
                      </w:p>
                      <w:p w:rsidR="00B63A7C" w:rsidRDefault="00B63A7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0947D9" w:rsidRPr="00203C7A" w:rsidRDefault="000947D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4A6969" w:rsidRPr="0081329D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Roll Call of Board Members (5 min</w:t>
                        </w:r>
                        <w:r w:rsidR="00ED5EB9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81329D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81329D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Welcome First-time G</w:t>
                        </w:r>
                        <w:r w:rsidR="00ED5EB9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sts (10</w:t>
                        </w:r>
                        <w:r w:rsidR="004A6969"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</w:t>
                        </w:r>
                        <w:r w:rsidR="00ED5EB9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81329D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81329D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proval of Meeting M</w:t>
                        </w:r>
                        <w:r w:rsidR="004A6969"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nutes (5 min</w:t>
                        </w:r>
                        <w:r w:rsidR="00ED5EB9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81329D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81329D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ublic Comment (Two minutes per</w:t>
                        </w:r>
                        <w:r w:rsidR="00ED5EB9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person, 20</w:t>
                        </w:r>
                        <w:bookmarkStart w:id="1" w:name="_GoBack"/>
                        <w:bookmarkEnd w:id="1"/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utes total)</w:t>
                        </w:r>
                      </w:p>
                      <w:p w:rsidR="004A6969" w:rsidRPr="0081329D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7B7960" w:rsidRDefault="004A6969" w:rsidP="0082732F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omination of New Board Members, </w:t>
                        </w:r>
                        <w:r w:rsidR="00FD3399"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</w:t>
                        </w: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f any</w:t>
                        </w:r>
                        <w:r w:rsidR="00FD3399"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Rachel/Max (10 minutes)</w:t>
                        </w:r>
                      </w:p>
                      <w:p w:rsidR="0026297C" w:rsidRDefault="0026297C" w:rsidP="0026297C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6297C" w:rsidRPr="0082732F" w:rsidRDefault="0026297C" w:rsidP="002629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D CIU Staffing Study, Dr. Peter Winograd</w:t>
                        </w:r>
                        <w:r w:rsidR="00CF2197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20 minutes)</w:t>
                        </w:r>
                      </w:p>
                      <w:p w:rsidR="009633B7" w:rsidRPr="0081329D" w:rsidRDefault="009633B7" w:rsidP="009633B7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81329D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Albuquerque Community Safety Department update, </w:t>
                        </w:r>
                        <w:r w:rsidR="007B7960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Jasmine Desiderio</w:t>
                        </w: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4A6969" w:rsidRPr="0081329D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81329D" w:rsidRDefault="004A6969" w:rsidP="00B63A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Gibson Health Hub, Family and Com</w:t>
                        </w:r>
                        <w:r w:rsidR="006F7923"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unity Services</w:t>
                        </w:r>
                        <w:r w:rsidR="00AF79C0"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Cristina Parajon</w:t>
                        </w: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D0705" w:rsidRPr="0081329D" w:rsidRDefault="00ED0705" w:rsidP="00ED0705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81329D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81329D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U, APD, and BSS Report and Update (10 minutes)</w:t>
                        </w:r>
                      </w:p>
                      <w:p w:rsidR="00B63A7C" w:rsidRPr="009F33BF" w:rsidRDefault="00B63A7C" w:rsidP="00B63A7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9F33BF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ub-Committees Report and Update (10 minutes)</w:t>
                        </w:r>
                      </w:p>
                      <w:p w:rsidR="00B63A7C" w:rsidRPr="009F33BF" w:rsidRDefault="00B63A7C" w:rsidP="00B63A7C">
                        <w:pPr>
                          <w:pStyle w:val="ListParagraph"/>
                          <w:jc w:val="both"/>
                          <w:rPr>
                            <w:rFonts w:eastAsia="Calibri"/>
                            <w:color w:val="538135" w:themeColor="accent6" w:themeShade="BF"/>
                          </w:rPr>
                        </w:pPr>
                      </w:p>
                      <w:p w:rsidR="00B63A7C" w:rsidRPr="00F553C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HRAC final discussion (10 minutes)</w:t>
                        </w:r>
                      </w:p>
                      <w:p w:rsidR="00F553C3" w:rsidRPr="00F553C3" w:rsidRDefault="00F553C3" w:rsidP="00F553C3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CF6" w:rsidRDefault="00986CF6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F553C3" w:rsidRDefault="00F553C3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F553C3" w:rsidRDefault="00F553C3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F553C3" w:rsidRDefault="00F553C3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F553C3" w:rsidRDefault="00F553C3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852A9" w:rsidRPr="004A6969" w:rsidRDefault="00ED0705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ext Meeting: Tuesday, </w:t>
                        </w:r>
                        <w:r w:rsidR="0026297C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ay 16</w:t>
                        </w:r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2023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621;top:8261;width:5785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5;top:13588;width:55024;height:889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2014;width:4851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</w:t>
                        </w:r>
                        <w:r w:rsidR="00D86D9B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3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8D3DA9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12BF" w:rsidRDefault="003812BF" w:rsidP="00ED0705">
      <w:pPr>
        <w:spacing w:after="0" w:line="240" w:lineRule="auto"/>
      </w:pPr>
      <w:r>
        <w:separator/>
      </w:r>
    </w:p>
  </w:endnote>
  <w:endnote w:type="continuationSeparator" w:id="0">
    <w:p w:rsidR="003812BF" w:rsidRDefault="003812BF" w:rsidP="00ED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12BF" w:rsidRDefault="003812BF" w:rsidP="00ED0705">
      <w:pPr>
        <w:spacing w:after="0" w:line="240" w:lineRule="auto"/>
      </w:pPr>
      <w:r>
        <w:separator/>
      </w:r>
    </w:p>
  </w:footnote>
  <w:footnote w:type="continuationSeparator" w:id="0">
    <w:p w:rsidR="003812BF" w:rsidRDefault="003812BF" w:rsidP="00ED0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76175"/>
      <w:docPartObj>
        <w:docPartGallery w:val="Watermarks"/>
        <w:docPartUnique/>
      </w:docPartObj>
    </w:sdtPr>
    <w:sdtEndPr/>
    <w:sdtContent>
      <w:p w:rsidR="00ED0705" w:rsidRDefault="00ED5EB9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4712F0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LUwsTQyMTc1MDVX0lEKTi0uzszPAykwqQUAdWUYFiwAAAA="/>
  </w:docVars>
  <w:rsids>
    <w:rsidRoot w:val="001E0517"/>
    <w:rsid w:val="000566AB"/>
    <w:rsid w:val="000947D9"/>
    <w:rsid w:val="000E54A3"/>
    <w:rsid w:val="00110CED"/>
    <w:rsid w:val="0012089C"/>
    <w:rsid w:val="001B1ADF"/>
    <w:rsid w:val="001B6098"/>
    <w:rsid w:val="001E0517"/>
    <w:rsid w:val="00203C7A"/>
    <w:rsid w:val="002623DF"/>
    <w:rsid w:val="0026297C"/>
    <w:rsid w:val="002735F6"/>
    <w:rsid w:val="002852A9"/>
    <w:rsid w:val="002C0294"/>
    <w:rsid w:val="003325B6"/>
    <w:rsid w:val="00350F67"/>
    <w:rsid w:val="003812BF"/>
    <w:rsid w:val="00383DA6"/>
    <w:rsid w:val="003D01A3"/>
    <w:rsid w:val="00466A84"/>
    <w:rsid w:val="004A6969"/>
    <w:rsid w:val="004B2001"/>
    <w:rsid w:val="004E3B7A"/>
    <w:rsid w:val="0053769C"/>
    <w:rsid w:val="00594AB0"/>
    <w:rsid w:val="005D121B"/>
    <w:rsid w:val="006132AD"/>
    <w:rsid w:val="006833B3"/>
    <w:rsid w:val="006F3F0B"/>
    <w:rsid w:val="006F7923"/>
    <w:rsid w:val="00725B73"/>
    <w:rsid w:val="00740FF9"/>
    <w:rsid w:val="007834DE"/>
    <w:rsid w:val="007B25F1"/>
    <w:rsid w:val="007B7960"/>
    <w:rsid w:val="007D4DA9"/>
    <w:rsid w:val="007E4001"/>
    <w:rsid w:val="007E480A"/>
    <w:rsid w:val="00812ADF"/>
    <w:rsid w:val="0081329D"/>
    <w:rsid w:val="0082732F"/>
    <w:rsid w:val="008640A8"/>
    <w:rsid w:val="008D3DA9"/>
    <w:rsid w:val="00904879"/>
    <w:rsid w:val="009633B7"/>
    <w:rsid w:val="00970B96"/>
    <w:rsid w:val="00986CF6"/>
    <w:rsid w:val="009D7950"/>
    <w:rsid w:val="009F33BF"/>
    <w:rsid w:val="00A45BB0"/>
    <w:rsid w:val="00A657AC"/>
    <w:rsid w:val="00AA39EF"/>
    <w:rsid w:val="00AF79C0"/>
    <w:rsid w:val="00B21B4D"/>
    <w:rsid w:val="00B63A7C"/>
    <w:rsid w:val="00B83C7F"/>
    <w:rsid w:val="00BA493C"/>
    <w:rsid w:val="00BC603D"/>
    <w:rsid w:val="00BD3C6C"/>
    <w:rsid w:val="00C21407"/>
    <w:rsid w:val="00C84EBA"/>
    <w:rsid w:val="00C8766F"/>
    <w:rsid w:val="00CF2197"/>
    <w:rsid w:val="00D60914"/>
    <w:rsid w:val="00D659A4"/>
    <w:rsid w:val="00D86D9B"/>
    <w:rsid w:val="00DC5475"/>
    <w:rsid w:val="00DE4588"/>
    <w:rsid w:val="00ED0705"/>
    <w:rsid w:val="00ED5EB9"/>
    <w:rsid w:val="00ED5FE0"/>
    <w:rsid w:val="00F553C3"/>
    <w:rsid w:val="00FB0B69"/>
    <w:rsid w:val="00FC3A08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279DC4D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0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05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8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23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6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6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627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0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13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7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4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622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2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bq.zoom.us/j/88934916265?pwd=NTRaUEpKYVV4VjVHOXJ2L2syQ3NWUT09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abq.zoom.us/j/88934916265?pwd=NTRaUEpKYVV4VjVHOXJ2L2syQ3NWUT0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70BF7-6F1F-4B06-9CCB-C62A8B02C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4</cp:revision>
  <dcterms:created xsi:type="dcterms:W3CDTF">2023-03-30T16:13:00Z</dcterms:created>
  <dcterms:modified xsi:type="dcterms:W3CDTF">2023-03-30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